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13C" w:rsidRPr="00C6127A" w:rsidRDefault="00B758C1">
      <w:pPr>
        <w:pStyle w:val="Puesto"/>
        <w:rPr>
          <w:lang w:val="es-CL"/>
        </w:rPr>
      </w:pPr>
      <w:r w:rsidRPr="00C6127A">
        <w:rPr>
          <w:lang w:val="es-CL"/>
        </w:rPr>
        <w:t>Autoevaluación de participación en curso OPSO</w:t>
      </w:r>
      <w:r w:rsidR="000C601E" w:rsidRPr="00C6127A">
        <w:rPr>
          <w:lang w:val="es-CL"/>
        </w:rPr>
        <w:t>UCSH</w:t>
      </w:r>
      <w:r w:rsidRPr="00C6127A">
        <w:rPr>
          <w:lang w:val="es-CL"/>
        </w:rPr>
        <w:t>-791</w:t>
      </w:r>
    </w:p>
    <w:p w:rsidR="00A7613C" w:rsidRPr="00C6127A" w:rsidRDefault="00B758C1">
      <w:pPr>
        <w:pStyle w:val="Author"/>
        <w:rPr>
          <w:lang w:val="es-CL"/>
        </w:rPr>
      </w:pPr>
      <w:r w:rsidRPr="00C6127A">
        <w:rPr>
          <w:lang w:val="es-CL"/>
        </w:rPr>
        <w:t>Anotar nombre estudiante</w:t>
      </w:r>
    </w:p>
    <w:p w:rsidR="00A7613C" w:rsidRPr="00C6127A" w:rsidRDefault="00B758C1">
      <w:pPr>
        <w:pStyle w:val="Fecha"/>
        <w:rPr>
          <w:lang w:val="es-CL"/>
        </w:rPr>
      </w:pPr>
      <w:r w:rsidRPr="00C6127A">
        <w:rPr>
          <w:lang w:val="es-CL"/>
        </w:rPr>
        <w:t>03-12-2021</w:t>
      </w:r>
    </w:p>
    <w:p w:rsidR="00A7613C" w:rsidRPr="00C6127A" w:rsidRDefault="00B758C1">
      <w:pPr>
        <w:pStyle w:val="Ttulo1"/>
        <w:rPr>
          <w:lang w:val="es-CL"/>
        </w:rPr>
      </w:pPr>
      <w:bookmarkStart w:id="0" w:name="introducción"/>
      <w:r w:rsidRPr="00C6127A">
        <w:rPr>
          <w:rStyle w:val="SectionNumber"/>
          <w:lang w:val="es-CL"/>
        </w:rPr>
        <w:t>1</w:t>
      </w:r>
      <w:r w:rsidRPr="00C6127A">
        <w:rPr>
          <w:lang w:val="es-CL"/>
        </w:rPr>
        <w:tab/>
        <w:t>Introducc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Con el presente documento se busca que el o la estudiante haga una autoevaluación de su participación en el curso optativo “Diseño y Análisis de Datos Cuantitativos (en R)”.</w:t>
      </w:r>
    </w:p>
    <w:p w:rsidR="00A7613C" w:rsidRPr="00C6127A" w:rsidRDefault="00B758C1">
      <w:pPr>
        <w:pStyle w:val="Textoindependiente"/>
        <w:rPr>
          <w:lang w:val="es-CL"/>
        </w:rPr>
      </w:pPr>
      <w:r w:rsidRPr="00C6127A">
        <w:rPr>
          <w:lang w:val="es-CL"/>
        </w:rPr>
        <w:t xml:space="preserve">Esta actividad será ponderada con la percepción cualitativa del equipo docente de la participación </w:t>
      </w:r>
      <w:r w:rsidR="00C6127A" w:rsidRPr="00C6127A">
        <w:rPr>
          <w:lang w:val="es-CL"/>
        </w:rPr>
        <w:t>de la o el</w:t>
      </w:r>
      <w:r w:rsidRPr="00C6127A">
        <w:rPr>
          <w:lang w:val="es-CL"/>
        </w:rPr>
        <w:t xml:space="preserve"> estudiante en el </w:t>
      </w:r>
      <w:bookmarkStart w:id="1" w:name="_GoBack"/>
      <w:bookmarkEnd w:id="1"/>
      <w:r w:rsidRPr="00C6127A">
        <w:rPr>
          <w:lang w:val="es-CL"/>
        </w:rPr>
        <w:t>curso. La nota resultante corresponde al 10% de la nota final del curso (ítem ayudantía o nota de participación). Se confía en que sus respuestas serán honestas.</w:t>
      </w:r>
    </w:p>
    <w:p w:rsidR="00A7613C" w:rsidRPr="00C6127A" w:rsidRDefault="00B758C1">
      <w:pPr>
        <w:pStyle w:val="Textoindependiente"/>
        <w:rPr>
          <w:lang w:val="es-CL"/>
        </w:rPr>
      </w:pPr>
      <w:r w:rsidRPr="00C6127A">
        <w:rPr>
          <w:lang w:val="es-CL"/>
        </w:rPr>
        <w:t xml:space="preserve">El llenado del documento no debería implicarle más de 10 minutos. Trate de enviarlo lo antes posible. Se </w:t>
      </w:r>
      <w:r w:rsidR="00A96429">
        <w:rPr>
          <w:lang w:val="es-CL"/>
        </w:rPr>
        <w:t>recibe el documento hasta las 15:00</w:t>
      </w:r>
      <w:r w:rsidRPr="00C6127A">
        <w:rPr>
          <w:lang w:val="es-CL"/>
        </w:rPr>
        <w:t xml:space="preserve"> horas del día </w:t>
      </w:r>
      <w:r w:rsidR="00A96429">
        <w:rPr>
          <w:lang w:val="es-CL"/>
        </w:rPr>
        <w:t xml:space="preserve">viernes 03 </w:t>
      </w:r>
      <w:r w:rsidRPr="00C6127A">
        <w:rPr>
          <w:lang w:val="es-CL"/>
        </w:rPr>
        <w:t>de diciembre.</w:t>
      </w:r>
    </w:p>
    <w:p w:rsidR="00A7613C" w:rsidRPr="00C6127A" w:rsidRDefault="00B758C1">
      <w:pPr>
        <w:pStyle w:val="Ttulo1"/>
        <w:rPr>
          <w:lang w:val="es-CL"/>
        </w:rPr>
      </w:pPr>
      <w:bookmarkStart w:id="2" w:name="autoevaluación"/>
      <w:bookmarkEnd w:id="0"/>
      <w:r w:rsidRPr="00C6127A">
        <w:rPr>
          <w:rStyle w:val="SectionNumber"/>
          <w:lang w:val="es-CL"/>
        </w:rPr>
        <w:t>2</w:t>
      </w:r>
      <w:r w:rsidRPr="00C6127A">
        <w:rPr>
          <w:lang w:val="es-CL"/>
        </w:rPr>
        <w:tab/>
        <w:t>Autoevaluación</w:t>
      </w:r>
    </w:p>
    <w:p w:rsidR="00A7613C" w:rsidRPr="00C6127A" w:rsidRDefault="00B758C1">
      <w:pPr>
        <w:pStyle w:val="Ttulo2"/>
        <w:rPr>
          <w:lang w:val="es-CL"/>
        </w:rPr>
      </w:pPr>
      <w:bookmarkStart w:id="3" w:name="primera-dimensión"/>
      <w:r w:rsidRPr="00C6127A">
        <w:rPr>
          <w:rStyle w:val="SectionNumber"/>
          <w:lang w:val="es-CL"/>
        </w:rPr>
        <w:t>2.1</w:t>
      </w:r>
      <w:r w:rsidRPr="00C6127A">
        <w:rPr>
          <w:lang w:val="es-CL"/>
        </w:rPr>
        <w:tab/>
        <w:t>Primer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En una escala del 1 al 7, donde uno es escasa y 7 muy alta ¿cómo evalúa su nivel de asistencia a las clases (ya sea que las haya visto en tiempo real o atrasada)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A7613C" w:rsidRPr="00C6127A" w:rsidTr="000C601E">
        <w:trPr>
          <w:trHeight w:val="341"/>
        </w:trPr>
        <w:tc>
          <w:tcPr>
            <w:tcW w:w="459" w:type="pct"/>
          </w:tcPr>
          <w:p w:rsidR="00A7613C" w:rsidRPr="00C6127A" w:rsidRDefault="00B758C1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A7613C" w:rsidRPr="00C6127A" w:rsidRDefault="00B758C1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A7613C" w:rsidRPr="00C6127A" w:rsidTr="000C601E">
        <w:trPr>
          <w:trHeight w:val="282"/>
        </w:trPr>
        <w:tc>
          <w:tcPr>
            <w:tcW w:w="459" w:type="pct"/>
          </w:tcPr>
          <w:p w:rsidR="00A7613C" w:rsidRPr="00C6127A" w:rsidRDefault="00A7613C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A7613C" w:rsidRPr="00C6127A" w:rsidRDefault="00A7613C">
            <w:pPr>
              <w:rPr>
                <w:sz w:val="22"/>
                <w:lang w:val="es-CL"/>
              </w:rPr>
            </w:pPr>
          </w:p>
          <w:p w:rsidR="000C601E" w:rsidRPr="00C6127A" w:rsidRDefault="000C601E">
            <w:pPr>
              <w:rPr>
                <w:sz w:val="22"/>
                <w:lang w:val="es-CL"/>
              </w:rPr>
            </w:pPr>
          </w:p>
        </w:tc>
      </w:tr>
    </w:tbl>
    <w:p w:rsidR="00A7613C" w:rsidRPr="00C6127A" w:rsidRDefault="00B758C1">
      <w:pPr>
        <w:pStyle w:val="Ttulo2"/>
        <w:rPr>
          <w:lang w:val="es-CL"/>
        </w:rPr>
      </w:pPr>
      <w:bookmarkStart w:id="4" w:name="segunda-dimensión"/>
      <w:bookmarkEnd w:id="3"/>
      <w:r w:rsidRPr="00C6127A">
        <w:rPr>
          <w:rStyle w:val="SectionNumber"/>
          <w:lang w:val="es-CL"/>
        </w:rPr>
        <w:t>2.2</w:t>
      </w:r>
      <w:r w:rsidRPr="00C6127A">
        <w:rPr>
          <w:lang w:val="es-CL"/>
        </w:rPr>
        <w:tab/>
        <w:t>Segund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En una escala del 1 al 7, donde uno es escasa y 7 muy alta ¿cómo evalúa la atención que le prestó a las clases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0C601E" w:rsidRPr="00C6127A" w:rsidTr="00B20DD3">
        <w:trPr>
          <w:trHeight w:val="341"/>
        </w:trPr>
        <w:tc>
          <w:tcPr>
            <w:tcW w:w="459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0C601E" w:rsidRPr="00C6127A" w:rsidTr="00B20DD3">
        <w:trPr>
          <w:trHeight w:val="282"/>
        </w:trPr>
        <w:tc>
          <w:tcPr>
            <w:tcW w:w="459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</w:tr>
    </w:tbl>
    <w:p w:rsidR="000C601E" w:rsidRPr="00C6127A" w:rsidRDefault="000C601E" w:rsidP="000C601E">
      <w:pPr>
        <w:pStyle w:val="Textoindependiente"/>
        <w:rPr>
          <w:lang w:val="es-CL"/>
        </w:rPr>
      </w:pPr>
    </w:p>
    <w:p w:rsidR="00A7613C" w:rsidRPr="00C6127A" w:rsidRDefault="00B758C1">
      <w:pPr>
        <w:pStyle w:val="Ttulo2"/>
        <w:rPr>
          <w:lang w:val="es-CL"/>
        </w:rPr>
      </w:pPr>
      <w:bookmarkStart w:id="5" w:name="tercera-dimensión"/>
      <w:bookmarkEnd w:id="4"/>
      <w:r w:rsidRPr="00C6127A">
        <w:rPr>
          <w:rStyle w:val="SectionNumber"/>
          <w:lang w:val="es-CL"/>
        </w:rPr>
        <w:lastRenderedPageBreak/>
        <w:t>2.3</w:t>
      </w:r>
      <w:r w:rsidRPr="00C6127A">
        <w:rPr>
          <w:lang w:val="es-CL"/>
        </w:rPr>
        <w:tab/>
        <w:t>Tercer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En una escala del 1 al 7, donde uno es escasa y 7 muy alta ¿cómo evalúa su participación en clases respecto de preguntar, comentar o responder a preguntas del profesor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0C601E" w:rsidRPr="00C6127A" w:rsidTr="00B20DD3">
        <w:trPr>
          <w:trHeight w:val="341"/>
        </w:trPr>
        <w:tc>
          <w:tcPr>
            <w:tcW w:w="459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0C601E" w:rsidRPr="00C6127A" w:rsidTr="00B20DD3">
        <w:trPr>
          <w:trHeight w:val="282"/>
        </w:trPr>
        <w:tc>
          <w:tcPr>
            <w:tcW w:w="459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</w:tr>
    </w:tbl>
    <w:p w:rsidR="00A7613C" w:rsidRPr="00C6127A" w:rsidRDefault="00B758C1">
      <w:pPr>
        <w:pStyle w:val="Ttulo2"/>
        <w:rPr>
          <w:lang w:val="es-CL"/>
        </w:rPr>
      </w:pPr>
      <w:bookmarkStart w:id="6" w:name="cuarta-dimensión"/>
      <w:bookmarkEnd w:id="5"/>
      <w:r w:rsidRPr="00C6127A">
        <w:rPr>
          <w:rStyle w:val="SectionNumber"/>
          <w:lang w:val="es-CL"/>
        </w:rPr>
        <w:t>2.4</w:t>
      </w:r>
      <w:r w:rsidRPr="00C6127A">
        <w:rPr>
          <w:lang w:val="es-CL"/>
        </w:rPr>
        <w:tab/>
        <w:t>Cuart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En una escala del 1 al 7, donde uno es poco y 7 mucho ¿Cuánto esfuerzo le dedicó a aprender R/RStudio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0C601E" w:rsidRPr="00C6127A" w:rsidTr="00B20DD3">
        <w:trPr>
          <w:trHeight w:val="341"/>
        </w:trPr>
        <w:tc>
          <w:tcPr>
            <w:tcW w:w="459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0C601E" w:rsidRPr="00C6127A" w:rsidTr="00B20DD3">
        <w:trPr>
          <w:trHeight w:val="282"/>
        </w:trPr>
        <w:tc>
          <w:tcPr>
            <w:tcW w:w="459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</w:tr>
    </w:tbl>
    <w:p w:rsidR="00A7613C" w:rsidRPr="00C6127A" w:rsidRDefault="00B758C1">
      <w:pPr>
        <w:pStyle w:val="Ttulo2"/>
        <w:rPr>
          <w:lang w:val="es-CL"/>
        </w:rPr>
      </w:pPr>
      <w:bookmarkStart w:id="7" w:name="quinta-dimensión"/>
      <w:bookmarkEnd w:id="6"/>
      <w:r w:rsidRPr="00C6127A">
        <w:rPr>
          <w:rStyle w:val="SectionNumber"/>
          <w:lang w:val="es-CL"/>
        </w:rPr>
        <w:t>2.5</w:t>
      </w:r>
      <w:r w:rsidRPr="00C6127A">
        <w:rPr>
          <w:lang w:val="es-CL"/>
        </w:rPr>
        <w:tab/>
        <w:t>Quint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En una escala del 1 al 7, donde uno es ninguna y 7 es toda ¿Leyó la bibliografía obligatoria del curso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0C601E" w:rsidRPr="00C6127A" w:rsidTr="00B20DD3">
        <w:trPr>
          <w:trHeight w:val="341"/>
        </w:trPr>
        <w:tc>
          <w:tcPr>
            <w:tcW w:w="459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0C601E" w:rsidRPr="00C6127A" w:rsidTr="00B20DD3">
        <w:trPr>
          <w:trHeight w:val="282"/>
        </w:trPr>
        <w:tc>
          <w:tcPr>
            <w:tcW w:w="459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</w:tr>
    </w:tbl>
    <w:p w:rsidR="00A7613C" w:rsidRPr="00C6127A" w:rsidRDefault="00B758C1">
      <w:pPr>
        <w:pStyle w:val="Ttulo2"/>
        <w:rPr>
          <w:lang w:val="es-CL"/>
        </w:rPr>
      </w:pPr>
      <w:bookmarkStart w:id="8" w:name="sexta-dimensión"/>
      <w:bookmarkEnd w:id="7"/>
      <w:r w:rsidRPr="00C6127A">
        <w:rPr>
          <w:rStyle w:val="SectionNumber"/>
          <w:lang w:val="es-CL"/>
        </w:rPr>
        <w:t>2.6</w:t>
      </w:r>
      <w:r w:rsidRPr="00C6127A">
        <w:rPr>
          <w:lang w:val="es-CL"/>
        </w:rPr>
        <w:tab/>
        <w:t>Sexta dimens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 xml:space="preserve">En una escala del 1 al 7, donde uno es escasamente y 7 es activamente. Cuando se enfrentó a errores o problemas en R, ¿buscó soluciones autónomamente, ya sea indagando en documentos, foros de internet o </w:t>
      </w:r>
      <w:r w:rsidR="000C601E" w:rsidRPr="00C6127A">
        <w:rPr>
          <w:lang w:val="es-CL"/>
        </w:rPr>
        <w:t>preguntando</w:t>
      </w:r>
      <w:r w:rsidRPr="00C6127A">
        <w:rPr>
          <w:lang w:val="es-CL"/>
        </w:rPr>
        <w:t>? Argumenta brevemente.</w:t>
      </w:r>
    </w:p>
    <w:tbl>
      <w:tblPr>
        <w:tblStyle w:val="Tablaconcuadrcula"/>
        <w:tblW w:w="5000" w:type="pct"/>
        <w:tblLook w:val="0020" w:firstRow="1" w:lastRow="0" w:firstColumn="0" w:lastColumn="0" w:noHBand="0" w:noVBand="0"/>
      </w:tblPr>
      <w:tblGrid>
        <w:gridCol w:w="831"/>
        <w:gridCol w:w="8223"/>
      </w:tblGrid>
      <w:tr w:rsidR="000C601E" w:rsidRPr="00C6127A" w:rsidTr="00B20DD3">
        <w:trPr>
          <w:trHeight w:val="341"/>
        </w:trPr>
        <w:tc>
          <w:tcPr>
            <w:tcW w:w="459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Nota</w:t>
            </w:r>
          </w:p>
        </w:tc>
        <w:tc>
          <w:tcPr>
            <w:tcW w:w="4541" w:type="pct"/>
          </w:tcPr>
          <w:p w:rsidR="000C601E" w:rsidRPr="00C6127A" w:rsidRDefault="000C601E" w:rsidP="00B20DD3">
            <w:pPr>
              <w:pStyle w:val="Compact"/>
              <w:jc w:val="left"/>
              <w:rPr>
                <w:sz w:val="22"/>
                <w:lang w:val="es-CL"/>
              </w:rPr>
            </w:pPr>
            <w:r w:rsidRPr="00C6127A">
              <w:rPr>
                <w:sz w:val="22"/>
                <w:lang w:val="es-CL"/>
              </w:rPr>
              <w:t>Argumento</w:t>
            </w:r>
          </w:p>
        </w:tc>
      </w:tr>
      <w:tr w:rsidR="000C601E" w:rsidRPr="00C6127A" w:rsidTr="00B20DD3">
        <w:trPr>
          <w:trHeight w:val="282"/>
        </w:trPr>
        <w:tc>
          <w:tcPr>
            <w:tcW w:w="459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  <w:tc>
          <w:tcPr>
            <w:tcW w:w="4541" w:type="pct"/>
          </w:tcPr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  <w:p w:rsidR="000C601E" w:rsidRPr="00C6127A" w:rsidRDefault="000C601E" w:rsidP="00B20DD3">
            <w:pPr>
              <w:rPr>
                <w:sz w:val="22"/>
                <w:lang w:val="es-CL"/>
              </w:rPr>
            </w:pPr>
          </w:p>
        </w:tc>
      </w:tr>
    </w:tbl>
    <w:p w:rsidR="00A7613C" w:rsidRPr="00C6127A" w:rsidRDefault="00B758C1">
      <w:pPr>
        <w:pStyle w:val="Ttulo2"/>
        <w:rPr>
          <w:lang w:val="es-CL"/>
        </w:rPr>
      </w:pPr>
      <w:bookmarkStart w:id="9" w:name="nota-autoevaluación"/>
      <w:bookmarkEnd w:id="8"/>
      <w:r w:rsidRPr="00C6127A">
        <w:rPr>
          <w:rStyle w:val="SectionNumber"/>
          <w:lang w:val="es-CL"/>
        </w:rPr>
        <w:t>2.7</w:t>
      </w:r>
      <w:r w:rsidRPr="00C6127A">
        <w:rPr>
          <w:lang w:val="es-CL"/>
        </w:rPr>
        <w:tab/>
        <w:t>Nota autoevaluación</w:t>
      </w:r>
    </w:p>
    <w:p w:rsidR="00A7613C" w:rsidRPr="00C6127A" w:rsidRDefault="00B758C1">
      <w:pPr>
        <w:pStyle w:val="FirstParagraph"/>
        <w:rPr>
          <w:lang w:val="es-CL"/>
        </w:rPr>
      </w:pPr>
      <w:r w:rsidRPr="00C6127A">
        <w:rPr>
          <w:lang w:val="es-CL"/>
        </w:rPr>
        <w:t>Considerando todos los aspectos mencionados. ¿</w:t>
      </w:r>
      <w:r w:rsidR="000C601E" w:rsidRPr="00C6127A">
        <w:rPr>
          <w:lang w:val="es-CL"/>
        </w:rPr>
        <w:t>Qué</w:t>
      </w:r>
      <w:r w:rsidRPr="00C6127A">
        <w:rPr>
          <w:lang w:val="es-CL"/>
        </w:rPr>
        <w:t xml:space="preserve"> nota se colocaría respecto de su desempeño en el curso? (del 1 al 7). Puede ocupar decimales.</w:t>
      </w:r>
    </w:p>
    <w:tbl>
      <w:tblPr>
        <w:tblStyle w:val="Tablaconcuadrcula"/>
        <w:tblW w:w="692" w:type="pct"/>
        <w:jc w:val="center"/>
        <w:tblLook w:val="0020" w:firstRow="1" w:lastRow="0" w:firstColumn="0" w:lastColumn="0" w:noHBand="0" w:noVBand="0"/>
      </w:tblPr>
      <w:tblGrid>
        <w:gridCol w:w="1253"/>
      </w:tblGrid>
      <w:tr w:rsidR="000C601E" w:rsidRPr="00C6127A" w:rsidTr="000C601E">
        <w:trPr>
          <w:trHeight w:val="309"/>
          <w:jc w:val="center"/>
        </w:trPr>
        <w:tc>
          <w:tcPr>
            <w:tcW w:w="5000" w:type="pct"/>
          </w:tcPr>
          <w:bookmarkEnd w:id="2"/>
          <w:bookmarkEnd w:id="9"/>
          <w:p w:rsidR="000C601E" w:rsidRPr="00C6127A" w:rsidRDefault="000C601E" w:rsidP="000C601E">
            <w:pPr>
              <w:pStyle w:val="Compact"/>
              <w:jc w:val="center"/>
              <w:rPr>
                <w:lang w:val="es-CL"/>
              </w:rPr>
            </w:pPr>
            <w:r w:rsidRPr="00C6127A">
              <w:rPr>
                <w:lang w:val="es-CL"/>
              </w:rPr>
              <w:t>Nota</w:t>
            </w:r>
          </w:p>
        </w:tc>
      </w:tr>
      <w:tr w:rsidR="000C601E" w:rsidRPr="00C6127A" w:rsidTr="000C601E">
        <w:trPr>
          <w:trHeight w:val="255"/>
          <w:jc w:val="center"/>
        </w:trPr>
        <w:tc>
          <w:tcPr>
            <w:tcW w:w="5000" w:type="pct"/>
          </w:tcPr>
          <w:p w:rsidR="000C601E" w:rsidRPr="00C6127A" w:rsidRDefault="000C601E" w:rsidP="00B20DD3">
            <w:pPr>
              <w:rPr>
                <w:lang w:val="es-CL"/>
              </w:rPr>
            </w:pPr>
          </w:p>
        </w:tc>
      </w:tr>
    </w:tbl>
    <w:p w:rsidR="00B758C1" w:rsidRPr="00C6127A" w:rsidRDefault="00B758C1">
      <w:pPr>
        <w:rPr>
          <w:lang w:val="es-CL"/>
        </w:rPr>
      </w:pPr>
    </w:p>
    <w:sectPr w:rsidR="00B758C1" w:rsidRPr="00C6127A" w:rsidSect="002425B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7A0B" w:rsidRDefault="00AF7A0B">
      <w:pPr>
        <w:spacing w:after="0"/>
      </w:pPr>
      <w:r>
        <w:separator/>
      </w:r>
    </w:p>
  </w:endnote>
  <w:endnote w:type="continuationSeparator" w:id="0">
    <w:p w:rsidR="00AF7A0B" w:rsidRDefault="00AF7A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7A0B" w:rsidRDefault="00AF7A0B">
      <w:r>
        <w:separator/>
      </w:r>
    </w:p>
  </w:footnote>
  <w:footnote w:type="continuationSeparator" w:id="0">
    <w:p w:rsidR="00AF7A0B" w:rsidRDefault="00AF7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EC5628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01E"/>
    <w:rsid w:val="004E29B3"/>
    <w:rsid w:val="00590D07"/>
    <w:rsid w:val="00784D58"/>
    <w:rsid w:val="008D6863"/>
    <w:rsid w:val="00A7613C"/>
    <w:rsid w:val="00A96429"/>
    <w:rsid w:val="00AF7A0B"/>
    <w:rsid w:val="00B758C1"/>
    <w:rsid w:val="00B86B75"/>
    <w:rsid w:val="00BC48D5"/>
    <w:rsid w:val="00C36279"/>
    <w:rsid w:val="00C612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58A69B-6258-4855-B6EE-9CFAAC62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B204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2043F"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Textoindependiente"/>
    <w:next w:val="Textoindependiente"/>
    <w:qFormat/>
    <w:rsid w:val="00B2043F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aconcuadrcula">
    <w:name w:val="Table Grid"/>
    <w:basedOn w:val="Tablanormal"/>
    <w:rsid w:val="009656FA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6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toevaluación de participación en curso OPSO-791</vt:lpstr>
    </vt:vector>
  </TitlesOfParts>
  <Company/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evaluación de participación en curso OPSO-791</dc:title>
  <dc:creator>Anotar nombre estudiante</dc:creator>
  <cp:keywords/>
  <cp:lastModifiedBy>Nicolas Agustin Ratto Ribo</cp:lastModifiedBy>
  <cp:revision>4</cp:revision>
  <dcterms:created xsi:type="dcterms:W3CDTF">2021-11-27T23:56:00Z</dcterms:created>
  <dcterms:modified xsi:type="dcterms:W3CDTF">2021-12-0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-12-2021</vt:lpwstr>
  </property>
  <property fmtid="{D5CDD505-2E9C-101B-9397-08002B2CF9AE}" pid="3" name="output">
    <vt:lpwstr/>
  </property>
</Properties>
</file>